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Shanghai</w:t>
      </w:r>
    </w:p>
    <w:bookmarkStart w:id="25" w:name="software-engineer-cover-letter"/>
    <w:p>
      <w:pPr>
        <w:pStyle w:val="Heading1"/>
      </w:pPr>
      <w:r>
        <w:t xml:space="preserve">Software Engineer 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enthusiastic interest in the Software Engineer position at your esteemed organization in China Shanghai. As a passionate and experienced software engineer with a strong technical background and a deep understanding of the dynamic tech landscape in Shanghai, I am eager to contribute my expertise to drive innovation and excellence within your team. With my commitment to problem-solving, adaptability, and a proven track record of delivering high-quality software solutions, I am confident in my ability to thrive in the fast-paced environment of China’s most technologically advanced city.</w:t>
      </w:r>
    </w:p>
    <w:bookmarkStart w:id="20" w:name="why-shanghai-a-hub-for-innovation"/>
    <w:p>
      <w:pPr>
        <w:pStyle w:val="Heading2"/>
      </w:pPr>
      <w:r>
        <w:t xml:space="preserve">Why Shanghai? A Hub for Innovation</w:t>
      </w:r>
    </w:p>
    <w:p>
      <w:pPr>
        <w:pStyle w:val="FirstParagraph"/>
      </w:pPr>
      <w:r>
        <w:t xml:space="preserve">China Shanghai has long been recognized as a global leader in technology, innovation, and economic growth. As a Software Engineer with experience working in both international and local tech ecosystems, I am particularly drawn to the opportunities that Shanghai offers. The city’s thriving startup culture, cutting-edge research institutions, and multinational corporations create an ideal environment for software engineers to push boundaries and collaborate on groundbreaking projects. My decision to pursue this role in Shanghai is rooted in my desire to work alongside some of the brightest minds in the industry while contributing to projects that have a meaningful impact on a global scale.</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as a Software Engineer, I have developed a comprehensive skill set that spans full-stack development, cloud computing, and agile methodologies. My career has been defined by my ability to translate complex business requirements into scalable and efficient software solutions. For instance, during my tenure at [Previous Company], I led the development of a cloud-based platform that reduced operational costs by 30% while improving system reliability. This project required a deep understanding of technologies such as [list relevant technologies, e.g., Java, Python, Docker, Kubernetes], which I have continued to refine through continuous learning and professional certifications.</w:t>
      </w:r>
    </w:p>
    <w:p>
      <w:pPr>
        <w:pStyle w:val="BodyText"/>
      </w:pPr>
      <w:r>
        <w:t xml:space="preserve">In addition to technical proficiency, I have consistently demonstrated strong collaboration skills. As part of cross-functional teams in [Previous Company/Project], I worked closely with product managers, designers, and DevOps engineers to deliver projects on time and within scope. My ability to communicate complex concepts clearly and work effectively in multicultural environments has been a key factor in my success. I am particularly proud of my role in mentoring junior developers, fostering a culture of knowledge-sharing that enhanced the overall productivity of the team.</w:t>
      </w:r>
    </w:p>
    <w:bookmarkEnd w:id="21"/>
    <w:bookmarkStart w:id="22" w:name="alignment-with-shanghais-tech-ecosystem"/>
    <w:p>
      <w:pPr>
        <w:pStyle w:val="Heading2"/>
      </w:pPr>
      <w:r>
        <w:t xml:space="preserve">Alignment with Shanghai’s Tech Ecosystem</w:t>
      </w:r>
    </w:p>
    <w:p>
      <w:pPr>
        <w:pStyle w:val="FirstParagraph"/>
      </w:pPr>
      <w:r>
        <w:t xml:space="preserve">Shanghai’s tech ecosystem is characterized by its emphasis on innovation, digital transformation, and sustainability. As a Software Engineer, I am deeply inspired by the city’s initiatives to integrate artificial intelligence, blockchain, and green technologies into everyday operations. My professional goals align with this vision, as I have always sought to work on projects that balance technical excellence with social impact. For example, in my previous role at [Previous Company], I contributed to a project focused on developing energy-efficient software solutions for smart cities—a initiative that resonates strongly with Shanghai’s commitment to sustainable urban development.</w:t>
      </w:r>
    </w:p>
    <w:p>
      <w:pPr>
        <w:pStyle w:val="BodyText"/>
      </w:pPr>
      <w:r>
        <w:t xml:space="preserve">Moreover, I am familiar with the unique challenges and opportunities presented by working in China’s tech industry. From navigating local regulations to leveraging the power of large-scale data analytics, I have adapted my skills to meet the demands of this market. My understanding of both Western and Eastern approaches to software development allows me to bridge gaps between international standards and local needs, ensuring that solutions are both globally competitive and culturally relevant.</w:t>
      </w:r>
    </w:p>
    <w:bookmarkEnd w:id="22"/>
    <w:bookmarkStart w:id="23" w:name="why-i-am-the-right-fit"/>
    <w:p>
      <w:pPr>
        <w:pStyle w:val="Heading2"/>
      </w:pPr>
      <w:r>
        <w:t xml:space="preserve">Why I Am the Right Fit</w:t>
      </w:r>
    </w:p>
    <w:p>
      <w:pPr>
        <w:pStyle w:val="FirstParagraph"/>
      </w:pPr>
      <w:r>
        <w:t xml:space="preserve">I am particularly attracted to your organization’s reputation for fostering innovation and its dedication to advancing technology in China Shanghai. Your focus on [specific project, technology, or value mentioned in the job posting] aligns perfectly with my career aspirations and technical strengths. I am confident that my ability to quickly adapt to new environments, coupled with my passion for solving complex problems, will enable me to make immediate contributions to your team.</w:t>
      </w:r>
    </w:p>
    <w:p>
      <w:pPr>
        <w:pStyle w:val="BodyText"/>
      </w:pPr>
      <w:r>
        <w:t xml:space="preserve">Furthermore, I bring a unique perspective as someone who has worked in both global and regional tech markets. This experience has equipped me with the flexibility and cultural awareness necessary to thrive in Shanghai’s diverse and fast-moving environment. Whether it’s collaborating with international teams or engaging with local stakeholders, I am committed to building solutions that reflect the needs of a global audience while respecting the nuances of the Chinese market.</w:t>
      </w:r>
    </w:p>
    <w:bookmarkEnd w:id="23"/>
    <w:bookmarkStart w:id="24" w:name="conclusion"/>
    <w:p>
      <w:pPr>
        <w:pStyle w:val="Heading2"/>
      </w:pPr>
      <w:r>
        <w:t xml:space="preserve">Conclusion</w:t>
      </w:r>
    </w:p>
    <w:p>
      <w:pPr>
        <w:pStyle w:val="FirstParagraph"/>
      </w:pPr>
      <w:r>
        <w:t xml:space="preserve">In conclusion, I am excited about the opportunity to join your organization as a Software Engineer in China Shanghai. My technical expertise, dedication to excellence, and alignment with your company’s vision make me a strong candidate for this role. I would be thrilled to bring my skills and enthusiasm to your team and contribute to the continued success of your innovative projects.</w:t>
      </w:r>
    </w:p>
    <w:p>
      <w:pPr>
        <w:pStyle w:val="BodyText"/>
      </w:pPr>
      <w:r>
        <w:t xml:space="preserve">Thank you for considering my application. I look forward to the possibility of discussing how I can contribute to your organization’s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 - China Shanghai</dc:title>
  <dc:creator/>
  <dc:language>en</dc:language>
  <cp:keywords/>
  <dcterms:created xsi:type="dcterms:W3CDTF">2026-05-02T06:49:57Z</dcterms:created>
  <dcterms:modified xsi:type="dcterms:W3CDTF">2026-05-02T06:49:57Z</dcterms:modified>
</cp:coreProperties>
</file>

<file path=docProps/custom.xml><?xml version="1.0" encoding="utf-8"?>
<Properties xmlns="http://schemas.openxmlformats.org/officeDocument/2006/custom-properties" xmlns:vt="http://schemas.openxmlformats.org/officeDocument/2006/docPropsVTypes"/>
</file>